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09D8" w:rsidRPr="00286D71" w:rsidRDefault="00BE09D8" w:rsidP="00286D71">
      <w:pPr>
        <w:spacing w:line="360" w:lineRule="auto"/>
        <w:jc w:val="center"/>
        <w:rPr>
          <w:b/>
        </w:rPr>
      </w:pPr>
    </w:p>
    <w:p w:rsidR="009D4008" w:rsidRPr="00286D71" w:rsidRDefault="009D4008" w:rsidP="00286D71">
      <w:pPr>
        <w:spacing w:line="360" w:lineRule="auto"/>
        <w:jc w:val="both"/>
      </w:pPr>
    </w:p>
    <w:p w:rsidR="009D4008" w:rsidRPr="00286D71" w:rsidRDefault="009D4008" w:rsidP="00286D71">
      <w:pPr>
        <w:spacing w:line="360" w:lineRule="auto"/>
        <w:jc w:val="both"/>
      </w:pPr>
    </w:p>
    <w:p w:rsidR="009D4008" w:rsidRPr="00286D71" w:rsidRDefault="009D4008" w:rsidP="00286D71">
      <w:pPr>
        <w:spacing w:line="360" w:lineRule="auto"/>
        <w:jc w:val="both"/>
      </w:pPr>
    </w:p>
    <w:p w:rsidR="009D4008" w:rsidRPr="00286D71" w:rsidRDefault="009D4008" w:rsidP="00286D71">
      <w:pPr>
        <w:spacing w:line="360" w:lineRule="auto"/>
        <w:jc w:val="center"/>
        <w:rPr>
          <w:b/>
          <w:bCs/>
        </w:rPr>
      </w:pPr>
      <w:r w:rsidRPr="00286D71">
        <w:rPr>
          <w:b/>
          <w:bCs/>
        </w:rPr>
        <w:t xml:space="preserve">MUĞLA SOSYAL GÜVENLİK </w:t>
      </w:r>
      <w:r w:rsidR="00721DCA" w:rsidRPr="00286D71">
        <w:rPr>
          <w:b/>
          <w:bCs/>
        </w:rPr>
        <w:t>K</w:t>
      </w:r>
      <w:bookmarkStart w:id="0" w:name="_GoBack"/>
      <w:bookmarkEnd w:id="0"/>
      <w:r w:rsidR="00721DCA" w:rsidRPr="00286D71">
        <w:rPr>
          <w:b/>
          <w:bCs/>
        </w:rPr>
        <w:t>URUMU</w:t>
      </w:r>
      <w:r w:rsidRPr="00286D71">
        <w:rPr>
          <w:b/>
          <w:bCs/>
        </w:rPr>
        <w:t xml:space="preserve"> MÜDÜRLÜĞÜ</w:t>
      </w:r>
      <w:r w:rsidR="007D1F7F" w:rsidRPr="00286D71">
        <w:rPr>
          <w:b/>
          <w:bCs/>
        </w:rPr>
        <w:t>’</w:t>
      </w:r>
      <w:r w:rsidRPr="00286D71">
        <w:rPr>
          <w:b/>
          <w:bCs/>
        </w:rPr>
        <w:t>NE</w:t>
      </w:r>
    </w:p>
    <w:p w:rsidR="009D4008" w:rsidRPr="00286D71" w:rsidRDefault="009D4008" w:rsidP="00286D71">
      <w:pPr>
        <w:spacing w:line="360" w:lineRule="auto"/>
        <w:jc w:val="both"/>
        <w:rPr>
          <w:b/>
          <w:bCs/>
        </w:rPr>
      </w:pPr>
    </w:p>
    <w:p w:rsidR="009D4008" w:rsidRPr="00286D71" w:rsidRDefault="009D4008" w:rsidP="00286D71">
      <w:pPr>
        <w:spacing w:line="360" w:lineRule="auto"/>
        <w:jc w:val="both"/>
        <w:rPr>
          <w:b/>
          <w:bCs/>
        </w:rPr>
      </w:pPr>
    </w:p>
    <w:p w:rsidR="009D4008" w:rsidRPr="00286D71" w:rsidRDefault="009D4008" w:rsidP="00286D71">
      <w:pPr>
        <w:spacing w:line="360" w:lineRule="auto"/>
        <w:jc w:val="both"/>
        <w:rPr>
          <w:b/>
          <w:bCs/>
        </w:rPr>
      </w:pPr>
    </w:p>
    <w:p w:rsidR="009D4008" w:rsidRPr="00286D71" w:rsidRDefault="009D4008" w:rsidP="00286D71">
      <w:pPr>
        <w:spacing w:line="360" w:lineRule="auto"/>
        <w:jc w:val="both"/>
        <w:rPr>
          <w:b/>
          <w:bCs/>
        </w:rPr>
      </w:pPr>
    </w:p>
    <w:p w:rsidR="009D4008" w:rsidRPr="00286D71" w:rsidRDefault="009D4008" w:rsidP="00286D71">
      <w:pPr>
        <w:spacing w:line="360" w:lineRule="auto"/>
        <w:jc w:val="both"/>
      </w:pPr>
      <w:r w:rsidRPr="00286D71">
        <w:tab/>
        <w:t xml:space="preserve">Muğla Sıtkı Koçman Üniversitesi Mühendislik Fakültesi </w:t>
      </w:r>
      <w:r w:rsidR="00E61D88">
        <w:t>Bilgisayar</w:t>
      </w:r>
      <w:r w:rsidR="00286D71">
        <w:t xml:space="preserve"> Mühendisliği Bölümü  ……………………………</w:t>
      </w:r>
      <w:r w:rsidRPr="00286D71">
        <w:t xml:space="preserve">  T.C. numaralı öğrencisiyim. Meslek Stajı  süresi boyunca okulumca sigorta yapılacağından dolayı ………………………………….. T.C.</w:t>
      </w:r>
      <w:r w:rsidR="00286D71">
        <w:t xml:space="preserve"> </w:t>
      </w:r>
      <w:r w:rsidRPr="00286D71">
        <w:t xml:space="preserve">numaralı babamdan veya ………………………………………. T.C. numaralı annemden dolayı kurumunuzdan sağlık yardımı alıp almadığımın tarafıma bildirilmesi hususunda gereğini arz ederim.  </w:t>
      </w:r>
    </w:p>
    <w:p w:rsidR="009D4008" w:rsidRPr="00286D71" w:rsidRDefault="009D4008" w:rsidP="00286D71">
      <w:pPr>
        <w:spacing w:line="360" w:lineRule="auto"/>
        <w:ind w:left="6372" w:firstLine="708"/>
        <w:jc w:val="both"/>
      </w:pPr>
    </w:p>
    <w:p w:rsidR="009D4008" w:rsidRPr="00286D71" w:rsidRDefault="009D4008" w:rsidP="00286D71">
      <w:pPr>
        <w:spacing w:line="360" w:lineRule="auto"/>
        <w:ind w:left="6372" w:firstLine="708"/>
        <w:jc w:val="both"/>
      </w:pPr>
    </w:p>
    <w:p w:rsidR="009D4008" w:rsidRPr="00286D71" w:rsidRDefault="009D4008" w:rsidP="00286D71">
      <w:pPr>
        <w:spacing w:line="360" w:lineRule="auto"/>
        <w:ind w:left="6372" w:firstLine="708"/>
        <w:jc w:val="both"/>
      </w:pPr>
    </w:p>
    <w:p w:rsidR="009D4008" w:rsidRPr="00286D71" w:rsidRDefault="00286D71" w:rsidP="00286D71">
      <w:pPr>
        <w:spacing w:line="360" w:lineRule="auto"/>
        <w:ind w:left="6372" w:firstLine="708"/>
        <w:jc w:val="both"/>
      </w:pPr>
      <w:r w:rsidRPr="00286D71">
        <w:t xml:space="preserve"> …..</w:t>
      </w:r>
      <w:r w:rsidR="0060753D">
        <w:t xml:space="preserve"> </w:t>
      </w:r>
      <w:r w:rsidRPr="00286D71">
        <w:t>/</w:t>
      </w:r>
      <w:r w:rsidR="0060753D" w:rsidRPr="00286D71">
        <w:t>…..</w:t>
      </w:r>
      <w:r w:rsidR="0060753D">
        <w:t xml:space="preserve"> / </w:t>
      </w:r>
      <w:r w:rsidRPr="00286D71">
        <w:t>20</w:t>
      </w:r>
      <w:r w:rsidR="004E6559">
        <w:t>…</w:t>
      </w:r>
    </w:p>
    <w:p w:rsidR="009D4008" w:rsidRPr="00286D71" w:rsidRDefault="009D4008" w:rsidP="00286D71">
      <w:pPr>
        <w:spacing w:line="360" w:lineRule="auto"/>
        <w:ind w:left="6372" w:firstLine="708"/>
        <w:jc w:val="both"/>
      </w:pPr>
    </w:p>
    <w:p w:rsidR="009D4008" w:rsidRPr="00286D71" w:rsidRDefault="009D4008" w:rsidP="00286D71">
      <w:pPr>
        <w:spacing w:line="360" w:lineRule="auto"/>
        <w:jc w:val="both"/>
      </w:pPr>
    </w:p>
    <w:p w:rsidR="009D4008" w:rsidRPr="00286D71" w:rsidRDefault="009D4008" w:rsidP="00286D71">
      <w:pPr>
        <w:spacing w:line="360" w:lineRule="auto"/>
      </w:pPr>
      <w:r w:rsidRPr="00286D71">
        <w:t>Adı ve Soyadı</w:t>
      </w:r>
      <w:r w:rsidR="00500755">
        <w:tab/>
      </w:r>
      <w:r w:rsidR="008D6FEE">
        <w:tab/>
      </w:r>
      <w:r w:rsidRPr="00286D71">
        <w:t>:</w:t>
      </w:r>
      <w:r w:rsidR="00500755">
        <w:t xml:space="preserve"> </w:t>
      </w:r>
      <w:r w:rsidRPr="00286D71">
        <w:t xml:space="preserve">…………………………                                                                                                                    Öğrenci No </w:t>
      </w:r>
      <w:r w:rsidR="00500755">
        <w:tab/>
      </w:r>
      <w:r w:rsidR="00500755">
        <w:tab/>
      </w:r>
      <w:r w:rsidRPr="00286D71">
        <w:t xml:space="preserve">: </w:t>
      </w:r>
      <w:r w:rsidR="00500755" w:rsidRPr="00286D71">
        <w:t xml:space="preserve">…………………………  </w:t>
      </w:r>
    </w:p>
    <w:p w:rsidR="009D4008" w:rsidRPr="00286D71" w:rsidRDefault="009D4008" w:rsidP="00286D71">
      <w:pPr>
        <w:spacing w:line="360" w:lineRule="auto"/>
      </w:pPr>
      <w:r w:rsidRPr="00286D71">
        <w:t>İmza</w:t>
      </w:r>
      <w:r w:rsidR="00500755">
        <w:tab/>
      </w:r>
      <w:r w:rsidR="00500755">
        <w:tab/>
      </w:r>
      <w:r w:rsidR="00500755">
        <w:tab/>
      </w:r>
      <w:r w:rsidRPr="00286D71">
        <w:t xml:space="preserve">: </w:t>
      </w:r>
    </w:p>
    <w:p w:rsidR="009D4008" w:rsidRPr="00286D71" w:rsidRDefault="009D4008" w:rsidP="00286D71">
      <w:pPr>
        <w:spacing w:line="360" w:lineRule="auto"/>
        <w:jc w:val="both"/>
      </w:pPr>
    </w:p>
    <w:p w:rsidR="009D4008" w:rsidRPr="00286D71" w:rsidRDefault="009D4008" w:rsidP="00286D71">
      <w:pPr>
        <w:spacing w:line="360" w:lineRule="auto"/>
        <w:jc w:val="both"/>
      </w:pPr>
    </w:p>
    <w:p w:rsidR="009D4008" w:rsidRPr="00286D71" w:rsidRDefault="009D4008" w:rsidP="00286D71">
      <w:pPr>
        <w:spacing w:line="360" w:lineRule="auto"/>
        <w:jc w:val="both"/>
      </w:pPr>
      <w:r w:rsidRPr="00286D71">
        <w:t>(   ) Anne veya Babadan Sağlık Yardımı Alıyor.</w:t>
      </w:r>
    </w:p>
    <w:p w:rsidR="009D4008" w:rsidRPr="00286D71" w:rsidRDefault="009D4008" w:rsidP="00286D71">
      <w:pPr>
        <w:spacing w:line="360" w:lineRule="auto"/>
        <w:jc w:val="both"/>
      </w:pPr>
    </w:p>
    <w:p w:rsidR="009D4008" w:rsidRPr="00286D71" w:rsidRDefault="009D4008" w:rsidP="00286D71">
      <w:pPr>
        <w:spacing w:line="360" w:lineRule="auto"/>
        <w:jc w:val="both"/>
      </w:pPr>
      <w:r w:rsidRPr="00286D71">
        <w:t xml:space="preserve">(   )  Anne veya Babadan Sağlık Yardımı Almıyor.            </w:t>
      </w:r>
    </w:p>
    <w:sectPr w:rsidR="009D4008" w:rsidRPr="00286D71" w:rsidSect="001F40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cxNzQ0NDUyNjM1sTRS0lEKTi0uzszPAykwrAUAfij+OCwAAAA="/>
  </w:docVars>
  <w:rsids>
    <w:rsidRoot w:val="008E4A6F"/>
    <w:rsid w:val="001E5CC5"/>
    <w:rsid w:val="001F409B"/>
    <w:rsid w:val="00286D71"/>
    <w:rsid w:val="004E6559"/>
    <w:rsid w:val="00500755"/>
    <w:rsid w:val="006058DB"/>
    <w:rsid w:val="0060753D"/>
    <w:rsid w:val="00721DCA"/>
    <w:rsid w:val="007417F2"/>
    <w:rsid w:val="00766FC0"/>
    <w:rsid w:val="007D1F7F"/>
    <w:rsid w:val="008D6FEE"/>
    <w:rsid w:val="008E4A6F"/>
    <w:rsid w:val="009D4008"/>
    <w:rsid w:val="009D4792"/>
    <w:rsid w:val="009E7501"/>
    <w:rsid w:val="00B01813"/>
    <w:rsid w:val="00BE09D8"/>
    <w:rsid w:val="00C302F5"/>
    <w:rsid w:val="00C5516C"/>
    <w:rsid w:val="00E61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40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40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1</Words>
  <Characters>639</Characters>
  <Application>Microsoft Office Word</Application>
  <DocSecurity>0</DocSecurity>
  <Lines>5</Lines>
  <Paragraphs>1</Paragraphs>
  <ScaleCrop>false</ScaleCrop>
  <Company>Muğla Üniversitesi</Company>
  <LinksUpToDate>false</LinksUpToDate>
  <CharactersWithSpaces>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gi İslem</dc:creator>
  <cp:keywords/>
  <dc:description/>
  <cp:lastModifiedBy>Onur</cp:lastModifiedBy>
  <cp:revision>11</cp:revision>
  <dcterms:created xsi:type="dcterms:W3CDTF">2014-01-21T14:01:00Z</dcterms:created>
  <dcterms:modified xsi:type="dcterms:W3CDTF">2020-02-29T17:32:00Z</dcterms:modified>
</cp:coreProperties>
</file>